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comprehensive information for users, detailing product characteristics, production methodologies, data quality, and access conditions. The CLC+ Backbone is a key component of the CLMS’s new product suite, offering an object-oriented, large-scale, wall-to-wall (EEA-38), high-resolution (HR) inventory of European land cover, derived from Copernicus Sentinel-2 time-series data.</dc:description>
  <cp:keywords>Sentinel-2 time series, Land cover classification, Temporal Convolutional Neural Network, EEA-38 coverage, ETRS89 LAEA projection, Data Score Layer, Raster Confidence Layer, Post-processing techniques, Accuracy assessment, Decision tree for land cover</cp:keywords>
  <dcterms:created xsi:type="dcterms:W3CDTF">2025-10-29T06:31:54Z</dcterms:created>
  <dcterms:modified xsi:type="dcterms:W3CDTF">2025-10-29T06: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